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7CDF" w:rsidRPr="00830EE2" w:rsidRDefault="00677CDF" w:rsidP="00677CDF">
      <w:pPr>
        <w:pStyle w:val="Heading1"/>
      </w:pPr>
      <w:bookmarkStart w:id="0" w:name="_Toc431549872"/>
      <w:r w:rsidRPr="00830EE2">
        <w:t xml:space="preserve">Lab </w:t>
      </w:r>
      <w:r w:rsidR="008B7F9C">
        <w:t>3</w:t>
      </w:r>
      <w:r w:rsidR="00605AD2">
        <w:t>&amp;</w:t>
      </w:r>
      <w:r w:rsidR="008B7F9C">
        <w:t>4</w:t>
      </w:r>
      <w:r>
        <w:t xml:space="preserve"> – </w:t>
      </w:r>
      <w:bookmarkEnd w:id="0"/>
      <w:r w:rsidR="008B7F9C">
        <w:t>Intro to EMU8086 &amp; Using Basic Instructions</w:t>
      </w:r>
      <w:r>
        <w:t xml:space="preserve"> </w:t>
      </w:r>
    </w:p>
    <w:p w:rsidR="00054752" w:rsidRDefault="00054752" w:rsidP="00054752">
      <w:pPr>
        <w:pStyle w:val="Heading2"/>
      </w:pPr>
      <w:r>
        <w:t>Objectives</w:t>
      </w:r>
    </w:p>
    <w:p w:rsidR="00054752" w:rsidRPr="00471C15" w:rsidRDefault="00054752" w:rsidP="00471C15">
      <w:pPr>
        <w:jc w:val="both"/>
        <w:rPr>
          <w:rFonts w:ascii="Times New Roman" w:hAnsi="Times New Roman" w:cs="Times New Roman"/>
        </w:rPr>
      </w:pPr>
      <w:r w:rsidRPr="00471C15">
        <w:rPr>
          <w:rFonts w:ascii="Times New Roman" w:hAnsi="Times New Roman" w:cs="Times New Roman"/>
        </w:rPr>
        <w:t>In this lab, students will learn how to use EMU8086 to write and assemble programs in assembly language.</w:t>
      </w:r>
      <w:r w:rsidR="00331A70">
        <w:rPr>
          <w:rFonts w:ascii="Times New Roman" w:hAnsi="Times New Roman" w:cs="Times New Roman"/>
        </w:rPr>
        <w:t xml:space="preserve"> </w:t>
      </w:r>
      <w:r w:rsidR="002E35D9">
        <w:rPr>
          <w:rFonts w:ascii="Times New Roman" w:hAnsi="Times New Roman" w:cs="Times New Roman"/>
        </w:rPr>
        <w:t>Also</w:t>
      </w:r>
      <w:r w:rsidR="00331A70" w:rsidRPr="00331A70">
        <w:rPr>
          <w:rFonts w:ascii="Times New Roman" w:hAnsi="Times New Roman" w:cs="Times New Roman"/>
        </w:rPr>
        <w:t>, students will learn how t</w:t>
      </w:r>
      <w:r w:rsidR="000E1C47">
        <w:rPr>
          <w:rFonts w:ascii="Times New Roman" w:hAnsi="Times New Roman" w:cs="Times New Roman"/>
        </w:rPr>
        <w:t>o use instructions MOV, ADD</w:t>
      </w:r>
      <w:r w:rsidR="00331A70" w:rsidRPr="00331A70">
        <w:rPr>
          <w:rFonts w:ascii="Times New Roman" w:hAnsi="Times New Roman" w:cs="Times New Roman"/>
        </w:rPr>
        <w:t>, INC, DEC, and NEG in an assembly language program.</w:t>
      </w:r>
    </w:p>
    <w:p w:rsidR="00054752" w:rsidRPr="009A559F" w:rsidRDefault="00054752" w:rsidP="00054752">
      <w:pPr>
        <w:pStyle w:val="Heading2"/>
      </w:pPr>
      <w:r>
        <w:t>Introduction</w:t>
      </w:r>
    </w:p>
    <w:p w:rsidR="00054752" w:rsidRPr="008C6C63" w:rsidRDefault="00054752" w:rsidP="009305E6">
      <w:pPr>
        <w:spacing w:after="4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 xml:space="preserve">Emu8086 is a program that compiles the source code (assembly language) and executes it. You can watch registers, flags and memory while your program executes. Arithmetic &amp; Logical Unit (ALU) shows the internal work of the central processor unit (CPU). Emulator runs programs on a Virtual PC; this completely blocks your program from accessing real hardware, such as hard-drives and memory, 8086 machine code is fully compatible with all next generations of Intel's microprocessors. 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Where to start?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1. Start Emu8086 by selecting its icon from the start menu, or by running Emu8086.exe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2. Select "Samples" from "File" menu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3. Click [Compile and Emulate] button (or press F5 hot key)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4. Click [Single Step] button (or press F8 hot key), and watch how the code is being executed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5. Try opening other samples, all sample programs are heavily commented, so it's a great learning tool.</w:t>
      </w:r>
    </w:p>
    <w:p w:rsidR="00054752" w:rsidRPr="008C6C63" w:rsidRDefault="00054752" w:rsidP="009305E6">
      <w:pPr>
        <w:tabs>
          <w:tab w:val="left" w:pos="5625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>TASKS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Familiarize yourself with EMU8086 GUI. Explore different menu options. Learn how to use calculator and base converter. Also explore the ASCII table.</w:t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2912361" cy="1818167"/>
            <wp:effectExtent l="19050" t="0" r="2289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404" cy="1825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2288215" cy="1669311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509" cy="1668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lastRenderedPageBreak/>
        <w:t>Press F1, to open the tutorial in browser. Read the following sections: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here to Start?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Working with the Editor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How to Compile the Code</w:t>
      </w:r>
    </w:p>
    <w:p w:rsidR="00054752" w:rsidRPr="008C6C63" w:rsidRDefault="00054752" w:rsidP="009305E6">
      <w:pPr>
        <w:pStyle w:val="ListParagraph"/>
        <w:numPr>
          <w:ilvl w:val="0"/>
          <w:numId w:val="8"/>
        </w:numPr>
        <w:tabs>
          <w:tab w:val="left" w:pos="360"/>
        </w:tabs>
        <w:spacing w:after="0"/>
        <w:rPr>
          <w:rFonts w:cs="Times New Roman"/>
          <w:szCs w:val="24"/>
        </w:rPr>
      </w:pPr>
      <w:r w:rsidRPr="008C6C63">
        <w:rPr>
          <w:rFonts w:cs="Times New Roman"/>
          <w:szCs w:val="24"/>
        </w:rPr>
        <w:t>Assembly Language Tutorials (Numbering System, Part 1: What is Assembly Language)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Registers are high-speed storage locations inside the microprocessor. They are classified according to the function they performed. Each register has a name. One of the general types of register is Data Registers (that can hold data). AX (accumulator register) is a data register. Find out what other data registers can be used.</w:t>
      </w:r>
    </w:p>
    <w:p w:rsidR="00054752" w:rsidRPr="008C6C63" w:rsidRDefault="00054752" w:rsidP="009305E6">
      <w:pPr>
        <w:numPr>
          <w:ilvl w:val="0"/>
          <w:numId w:val="6"/>
        </w:num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MOV is an instruction used in assembly language to the copy contents of source operand to destination operand. As a result, destination operands are modified but source contents remain unchanged. For example, if you execute following instruction in EMU8086, the contents will be copied in AX register.</w:t>
      </w:r>
    </w:p>
    <w:p w:rsidR="00054752" w:rsidRPr="008C6C63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b/>
          <w:szCs w:val="24"/>
        </w:rPr>
      </w:pPr>
      <w:r w:rsidRPr="008C6C63">
        <w:rPr>
          <w:rFonts w:ascii="Times New Roman" w:hAnsi="Times New Roman" w:cs="Times New Roman"/>
          <w:b/>
          <w:szCs w:val="24"/>
        </w:rPr>
        <w:tab/>
      </w:r>
      <w:r w:rsidRPr="008C6C63">
        <w:rPr>
          <w:rFonts w:ascii="Times New Roman" w:hAnsi="Times New Roman" w:cs="Times New Roman"/>
          <w:b/>
          <w:color w:val="548DD4" w:themeColor="text2" w:themeTint="99"/>
          <w:szCs w:val="24"/>
        </w:rPr>
        <w:t>MOV</w:t>
      </w:r>
      <w:r w:rsidRPr="008C6C63">
        <w:rPr>
          <w:rFonts w:ascii="Times New Roman" w:hAnsi="Times New Roman" w:cs="Times New Roman"/>
          <w:b/>
          <w:szCs w:val="24"/>
        </w:rPr>
        <w:t xml:space="preserve"> </w:t>
      </w:r>
      <w:r w:rsidRPr="008C6C63">
        <w:rPr>
          <w:rFonts w:ascii="Times New Roman" w:hAnsi="Times New Roman" w:cs="Times New Roman"/>
          <w:b/>
          <w:color w:val="FF0000"/>
          <w:szCs w:val="24"/>
        </w:rPr>
        <w:t>AX</w:t>
      </w:r>
      <w:r w:rsidRPr="008C6C63">
        <w:rPr>
          <w:rFonts w:ascii="Times New Roman" w:hAnsi="Times New Roman" w:cs="Times New Roman"/>
          <w:b/>
          <w:szCs w:val="24"/>
        </w:rPr>
        <w:t xml:space="preserve">, 41h </w:t>
      </w:r>
    </w:p>
    <w:p w:rsidR="00054752" w:rsidRDefault="00054752" w:rsidP="009305E6">
      <w:pPr>
        <w:tabs>
          <w:tab w:val="left" w:pos="360"/>
        </w:tabs>
        <w:spacing w:after="0"/>
        <w:ind w:left="360"/>
        <w:jc w:val="both"/>
        <w:rPr>
          <w:rFonts w:ascii="Times New Roman" w:hAnsi="Times New Roman" w:cs="Times New Roman"/>
          <w:szCs w:val="24"/>
        </w:rPr>
      </w:pPr>
      <w:r w:rsidRPr="008C6C63">
        <w:rPr>
          <w:rFonts w:ascii="Times New Roman" w:hAnsi="Times New Roman" w:cs="Times New Roman"/>
          <w:szCs w:val="24"/>
        </w:rPr>
        <w:t>Where MOV is an assembly language instruction, AX is a data register (destination operand) and 41h is the source operand you want to copy.</w:t>
      </w:r>
    </w:p>
    <w:p w:rsidR="000B7502" w:rsidRPr="009A559F" w:rsidRDefault="000B7502" w:rsidP="000B7502">
      <w:pPr>
        <w:pStyle w:val="Heading2"/>
      </w:pPr>
      <w:r>
        <w:t>Tasks</w:t>
      </w:r>
    </w:p>
    <w:p w:rsidR="00905275" w:rsidRDefault="00DD0D57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>
        <w:rPr>
          <w:rFonts w:ascii="Times New Roman" w:hAnsi="Times New Roman" w:cs="Times New Roman"/>
          <w:b/>
          <w:szCs w:val="24"/>
        </w:rPr>
        <w:t>1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926BFC">
        <w:rPr>
          <w:rFonts w:ascii="Times New Roman" w:hAnsi="Times New Roman" w:cs="Times New Roman"/>
          <w:szCs w:val="24"/>
        </w:rPr>
        <w:t>E</w:t>
      </w:r>
      <w:r w:rsidRPr="008C6C63">
        <w:rPr>
          <w:rFonts w:ascii="Times New Roman" w:hAnsi="Times New Roman" w:cs="Times New Roman"/>
          <w:szCs w:val="24"/>
        </w:rPr>
        <w:t>xecute the following instructions (single-step) in EMU8086 and observe the changes in cont</w:t>
      </w:r>
      <w:r w:rsidR="00926BFC">
        <w:rPr>
          <w:rFonts w:ascii="Times New Roman" w:hAnsi="Times New Roman" w:cs="Times New Roman"/>
          <w:szCs w:val="24"/>
        </w:rPr>
        <w:t xml:space="preserve">ents of destination operand.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150"/>
        <w:gridCol w:w="2673"/>
      </w:tblGrid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‘B’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0042</w:t>
            </w:r>
          </w:p>
        </w:tc>
      </w:tr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 42h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0043</w:t>
            </w:r>
          </w:p>
        </w:tc>
      </w:tr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 42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002A</w:t>
            </w:r>
          </w:p>
        </w:tc>
      </w:tr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42d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002A</w:t>
            </w:r>
          </w:p>
        </w:tc>
      </w:tr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0100 0010b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03EA</w:t>
            </w:r>
          </w:p>
        </w:tc>
      </w:tr>
      <w:tr w:rsidR="00D952C8" w:rsidRPr="002B1066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123Ah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123A</w:t>
            </w:r>
          </w:p>
        </w:tc>
      </w:tr>
      <w:tr w:rsidR="00D952C8" w:rsidRPr="00364709" w:rsidTr="002B1066">
        <w:tc>
          <w:tcPr>
            <w:tcW w:w="3150" w:type="dxa"/>
          </w:tcPr>
          <w:p w:rsidR="00D952C8" w:rsidRPr="002B1066" w:rsidRDefault="00D952C8" w:rsidP="002324D4">
            <w:pPr>
              <w:pStyle w:val="ListParagraph"/>
              <w:numPr>
                <w:ilvl w:val="0"/>
                <w:numId w:val="7"/>
              </w:numPr>
              <w:ind w:left="0" w:firstLine="0"/>
              <w:rPr>
                <w:sz w:val="22"/>
              </w:rPr>
            </w:pPr>
            <w:r w:rsidRPr="002B1066">
              <w:rPr>
                <w:sz w:val="22"/>
              </w:rPr>
              <w:t>MOV AX</w:t>
            </w:r>
            <w:r>
              <w:rPr>
                <w:sz w:val="22"/>
              </w:rPr>
              <w:t xml:space="preserve"> 0FE44h</w:t>
            </w:r>
          </w:p>
        </w:tc>
        <w:tc>
          <w:tcPr>
            <w:tcW w:w="2673" w:type="dxa"/>
          </w:tcPr>
          <w:p w:rsidR="00D952C8" w:rsidRPr="002B1066" w:rsidRDefault="00196E31" w:rsidP="002B1066">
            <w:pPr>
              <w:pStyle w:val="ListParagraph"/>
              <w:ind w:left="0"/>
              <w:rPr>
                <w:sz w:val="22"/>
              </w:rPr>
            </w:pPr>
            <w:r>
              <w:rPr>
                <w:sz w:val="22"/>
              </w:rPr>
              <w:t>AX=F344</w:t>
            </w:r>
          </w:p>
        </w:tc>
      </w:tr>
    </w:tbl>
    <w:p w:rsidR="00905275" w:rsidRPr="00364709" w:rsidRDefault="00905275" w:rsidP="00364709">
      <w:pPr>
        <w:pStyle w:val="ListParagraph"/>
        <w:numPr>
          <w:ilvl w:val="0"/>
          <w:numId w:val="7"/>
        </w:numPr>
        <w:tabs>
          <w:tab w:val="left" w:pos="360"/>
        </w:tabs>
        <w:spacing w:after="0"/>
        <w:rPr>
          <w:sz w:val="22"/>
        </w:rPr>
      </w:pPr>
    </w:p>
    <w:p w:rsidR="008B4B45" w:rsidRDefault="008B4B45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b/>
          <w:szCs w:val="24"/>
        </w:rPr>
      </w:pPr>
    </w:p>
    <w:p w:rsidR="00054752" w:rsidRDefault="00E049A2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  <w:r w:rsidRPr="00E049A2">
        <w:rPr>
          <w:rFonts w:ascii="Times New Roman" w:hAnsi="Times New Roman" w:cs="Times New Roman"/>
          <w:b/>
          <w:szCs w:val="24"/>
        </w:rPr>
        <w:t xml:space="preserve">Task </w:t>
      </w:r>
      <w:r w:rsidR="008B4B45">
        <w:rPr>
          <w:rFonts w:ascii="Times New Roman" w:hAnsi="Times New Roman" w:cs="Times New Roman"/>
          <w:b/>
          <w:szCs w:val="24"/>
        </w:rPr>
        <w:t>2</w:t>
      </w:r>
      <w:r w:rsidRPr="00E049A2">
        <w:rPr>
          <w:rFonts w:ascii="Times New Roman" w:hAnsi="Times New Roman" w:cs="Times New Roman"/>
          <w:b/>
          <w:szCs w:val="24"/>
        </w:rPr>
        <w:t xml:space="preserve">: </w:t>
      </w:r>
      <w:r w:rsidR="00054752" w:rsidRPr="008C6C63">
        <w:rPr>
          <w:rFonts w:ascii="Times New Roman" w:hAnsi="Times New Roman" w:cs="Times New Roman"/>
          <w:szCs w:val="24"/>
        </w:rPr>
        <w:t>Now execute the following instructions (single-step) in EMU8086 and observe the changes in contents of destination operand. If any instruction gives error, correct that error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3330"/>
        <w:gridCol w:w="5400"/>
      </w:tblGrid>
      <w:tr w:rsidR="00F148A5" w:rsidRPr="007256BB" w:rsidTr="00BE0031">
        <w:tc>
          <w:tcPr>
            <w:tcW w:w="54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333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>Instructions</w:t>
            </w:r>
          </w:p>
        </w:tc>
        <w:tc>
          <w:tcPr>
            <w:tcW w:w="5400" w:type="dxa"/>
          </w:tcPr>
          <w:p w:rsidR="00F148A5" w:rsidRPr="007256BB" w:rsidRDefault="00F148A5" w:rsidP="007256BB">
            <w:pPr>
              <w:tabs>
                <w:tab w:val="left" w:pos="360"/>
              </w:tabs>
              <w:spacing w:line="276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256BB">
              <w:rPr>
                <w:rFonts w:ascii="Times New Roman" w:hAnsi="Times New Roman" w:cs="Times New Roman"/>
                <w:b/>
              </w:rPr>
              <w:t xml:space="preserve">Register Contents 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72229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 AL, 128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X=0080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 xml:space="preserve">MOV </w:t>
            </w:r>
            <w:r w:rsidR="00D952C8">
              <w:rPr>
                <w:rFonts w:ascii="Times New Roman" w:hAnsi="Times New Roman" w:cs="Times New Roman"/>
              </w:rPr>
              <w:t>AX, F1ABh</w:t>
            </w:r>
          </w:p>
        </w:tc>
        <w:tc>
          <w:tcPr>
            <w:tcW w:w="5400" w:type="dxa"/>
          </w:tcPr>
          <w:p w:rsidR="00F148A5" w:rsidRPr="007256BB" w:rsidRDefault="00F148A5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X, -123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X=FF85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BX, 123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X=007B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010010001b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X=9100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1234h, BX</w:t>
            </w:r>
          </w:p>
        </w:tc>
        <w:tc>
          <w:tcPr>
            <w:tcW w:w="5400" w:type="dxa"/>
          </w:tcPr>
          <w:p w:rsidR="00F148A5" w:rsidRPr="007256BB" w:rsidRDefault="002979F3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</w:t>
            </w:r>
            <w:r w:rsidR="00D952C8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>0004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X, 33h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=0033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X, ‘AB’</w:t>
            </w:r>
          </w:p>
        </w:tc>
        <w:tc>
          <w:tcPr>
            <w:tcW w:w="5400" w:type="dxa"/>
          </w:tcPr>
          <w:p w:rsidR="00F148A5" w:rsidRPr="007256BB" w:rsidRDefault="00D952C8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X=4142</w:t>
            </w:r>
            <w:bookmarkStart w:id="1" w:name="_GoBack"/>
            <w:bookmarkEnd w:id="1"/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2A6347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CH, AL</w:t>
            </w:r>
          </w:p>
        </w:tc>
        <w:tc>
          <w:tcPr>
            <w:tcW w:w="5400" w:type="dxa"/>
          </w:tcPr>
          <w:p w:rsidR="00F148A5" w:rsidRPr="007256BB" w:rsidRDefault="002979F3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</w:t>
            </w:r>
            <w:r w:rsidR="00196E31">
              <w:rPr>
                <w:rFonts w:ascii="Times New Roman" w:hAnsi="Times New Roman" w:cs="Times New Roman"/>
              </w:rPr>
              <w:t>=0002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DL, BL</w:t>
            </w:r>
          </w:p>
        </w:tc>
        <w:tc>
          <w:tcPr>
            <w:tcW w:w="5400" w:type="dxa"/>
          </w:tcPr>
          <w:p w:rsidR="00F148A5" w:rsidRPr="007256BB" w:rsidRDefault="002979F3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</w:t>
            </w:r>
            <w:r w:rsidR="00196E31">
              <w:rPr>
                <w:rFonts w:ascii="Times New Roman" w:hAnsi="Times New Roman" w:cs="Times New Roman"/>
              </w:rPr>
              <w:t>=0002</w:t>
            </w:r>
          </w:p>
        </w:tc>
      </w:tr>
      <w:tr w:rsidR="00F148A5" w:rsidRPr="007256BB" w:rsidTr="00BE0031">
        <w:tc>
          <w:tcPr>
            <w:tcW w:w="540" w:type="dxa"/>
          </w:tcPr>
          <w:p w:rsidR="00F148A5" w:rsidRPr="00BE0031" w:rsidRDefault="00F148A5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F148A5" w:rsidRPr="007256BB" w:rsidRDefault="00BE0031" w:rsidP="009C754F">
            <w:pPr>
              <w:tabs>
                <w:tab w:val="left" w:pos="360"/>
              </w:tabs>
              <w:spacing w:line="360" w:lineRule="auto"/>
              <w:rPr>
                <w:rFonts w:ascii="Times New Roman" w:hAnsi="Times New Roman" w:cs="Times New Roman"/>
              </w:rPr>
            </w:pPr>
            <w:r w:rsidRPr="007256BB">
              <w:rPr>
                <w:rFonts w:ascii="Times New Roman" w:hAnsi="Times New Roman" w:cs="Times New Roman"/>
              </w:rPr>
              <w:t>MOV AH, BL</w:t>
            </w:r>
          </w:p>
        </w:tc>
        <w:tc>
          <w:tcPr>
            <w:tcW w:w="5400" w:type="dxa"/>
          </w:tcPr>
          <w:p w:rsidR="00F148A5" w:rsidRPr="007256BB" w:rsidRDefault="002979F3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</w:t>
            </w:r>
            <w:r w:rsidR="00196E31">
              <w:rPr>
                <w:rFonts w:ascii="Times New Roman" w:hAnsi="Times New Roman" w:cs="Times New Roman"/>
              </w:rPr>
              <w:t>=0002</w:t>
            </w:r>
          </w:p>
        </w:tc>
      </w:tr>
      <w:tr w:rsidR="00511046" w:rsidRPr="007256BB" w:rsidTr="00BE0031">
        <w:tc>
          <w:tcPr>
            <w:tcW w:w="540" w:type="dxa"/>
          </w:tcPr>
          <w:p w:rsidR="00511046" w:rsidRPr="00BE0031" w:rsidRDefault="00511046" w:rsidP="009C754F">
            <w:pPr>
              <w:pStyle w:val="ListParagraph"/>
              <w:numPr>
                <w:ilvl w:val="0"/>
                <w:numId w:val="9"/>
              </w:numPr>
              <w:tabs>
                <w:tab w:val="left" w:pos="360"/>
              </w:tabs>
              <w:spacing w:line="360" w:lineRule="auto"/>
              <w:rPr>
                <w:rFonts w:cs="Times New Roman"/>
              </w:rPr>
            </w:pPr>
          </w:p>
        </w:tc>
        <w:tc>
          <w:tcPr>
            <w:tcW w:w="3330" w:type="dxa"/>
          </w:tcPr>
          <w:p w:rsidR="00511046" w:rsidRPr="00511046" w:rsidRDefault="00511046" w:rsidP="00511046">
            <w:pPr>
              <w:tabs>
                <w:tab w:val="left" w:pos="360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511046">
              <w:rPr>
                <w:szCs w:val="24"/>
              </w:rPr>
              <w:t>MOV AX, CL</w:t>
            </w:r>
          </w:p>
        </w:tc>
        <w:tc>
          <w:tcPr>
            <w:tcW w:w="5400" w:type="dxa"/>
          </w:tcPr>
          <w:p w:rsidR="00511046" w:rsidRPr="007256BB" w:rsidRDefault="00511046" w:rsidP="009C754F">
            <w:pPr>
              <w:tabs>
                <w:tab w:val="left" w:pos="360"/>
              </w:tabs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DE295F" w:rsidRPr="008C6C63" w:rsidRDefault="00DE295F" w:rsidP="004B3DA8">
      <w:pPr>
        <w:tabs>
          <w:tab w:val="left" w:pos="360"/>
        </w:tabs>
        <w:spacing w:after="0"/>
        <w:jc w:val="both"/>
        <w:rPr>
          <w:rFonts w:ascii="Times New Roman" w:hAnsi="Times New Roman" w:cs="Times New Roman"/>
          <w:szCs w:val="24"/>
        </w:rPr>
      </w:pPr>
    </w:p>
    <w:p w:rsidR="00054752" w:rsidRDefault="00054752" w:rsidP="00054752">
      <w:pPr>
        <w:pStyle w:val="ListParagraph"/>
        <w:ind w:left="0"/>
      </w:pPr>
      <w:r w:rsidRPr="00A55331">
        <w:rPr>
          <w:b/>
        </w:rPr>
        <w:t xml:space="preserve">Task </w:t>
      </w:r>
      <w:r>
        <w:rPr>
          <w:b/>
        </w:rPr>
        <w:t>3</w:t>
      </w:r>
      <w:r w:rsidRPr="00A55331">
        <w:rPr>
          <w:b/>
        </w:rPr>
        <w:t>:</w:t>
      </w:r>
      <w:r>
        <w:t xml:space="preserve"> </w:t>
      </w:r>
      <w:r w:rsidRPr="004C0253">
        <w:rPr>
          <w:sz w:val="22"/>
        </w:rPr>
        <w:t>For each of the following assembly language instructions, what will be the possible register value (in hex)? Assume all statements are being executed in a sequence and initially all registers contain zero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24"/>
        <w:gridCol w:w="3181"/>
        <w:gridCol w:w="703"/>
        <w:gridCol w:w="699"/>
        <w:gridCol w:w="661"/>
        <w:gridCol w:w="658"/>
        <w:gridCol w:w="623"/>
        <w:gridCol w:w="620"/>
        <w:gridCol w:w="671"/>
        <w:gridCol w:w="668"/>
      </w:tblGrid>
      <w:tr w:rsidR="00054752" w:rsidRPr="00DA7814" w:rsidTr="00592B6F">
        <w:tc>
          <w:tcPr>
            <w:tcW w:w="624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No.</w:t>
            </w:r>
          </w:p>
        </w:tc>
        <w:tc>
          <w:tcPr>
            <w:tcW w:w="3181" w:type="dxa"/>
            <w:vMerge w:val="restart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Instructions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X</w:t>
            </w: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X</w:t>
            </w: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X</w:t>
            </w:r>
          </w:p>
        </w:tc>
        <w:tc>
          <w:tcPr>
            <w:tcW w:w="1339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X</w:t>
            </w:r>
          </w:p>
        </w:tc>
      </w:tr>
      <w:tr w:rsidR="00054752" w:rsidRPr="00DA7814" w:rsidTr="00592B6F">
        <w:tc>
          <w:tcPr>
            <w:tcW w:w="624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3181" w:type="dxa"/>
            <w:vMerge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b/>
                <w:sz w:val="22"/>
              </w:rPr>
            </w:pPr>
          </w:p>
        </w:tc>
        <w:tc>
          <w:tcPr>
            <w:tcW w:w="70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H</w:t>
            </w:r>
          </w:p>
        </w:tc>
        <w:tc>
          <w:tcPr>
            <w:tcW w:w="699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AL</w:t>
            </w:r>
          </w:p>
        </w:tc>
        <w:tc>
          <w:tcPr>
            <w:tcW w:w="66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H</w:t>
            </w:r>
          </w:p>
        </w:tc>
        <w:tc>
          <w:tcPr>
            <w:tcW w:w="65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BL</w:t>
            </w:r>
          </w:p>
        </w:tc>
        <w:tc>
          <w:tcPr>
            <w:tcW w:w="623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H</w:t>
            </w:r>
          </w:p>
        </w:tc>
        <w:tc>
          <w:tcPr>
            <w:tcW w:w="620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CL</w:t>
            </w:r>
          </w:p>
        </w:tc>
        <w:tc>
          <w:tcPr>
            <w:tcW w:w="671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H</w:t>
            </w:r>
          </w:p>
        </w:tc>
        <w:tc>
          <w:tcPr>
            <w:tcW w:w="6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 w:rsidRPr="00912A07">
              <w:rPr>
                <w:rFonts w:cs="Times New Roman"/>
                <w:b/>
                <w:sz w:val="22"/>
              </w:rPr>
              <w:t>DL</w:t>
            </w:r>
          </w:p>
        </w:tc>
      </w:tr>
      <w:tr w:rsidR="00054752" w:rsidRPr="00DA7814" w:rsidTr="00592B6F">
        <w:tc>
          <w:tcPr>
            <w:tcW w:w="624" w:type="dxa"/>
            <w:tcBorders>
              <w:top w:val="single" w:sz="12" w:space="0" w:color="000000" w:themeColor="text1"/>
            </w:tcBorders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  <w:tcBorders>
              <w:top w:val="single" w:sz="12" w:space="0" w:color="000000" w:themeColor="text1"/>
            </w:tcBorders>
          </w:tcPr>
          <w:p w:rsidR="00054752" w:rsidRPr="00912A07" w:rsidRDefault="00D41BC4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AX, 011</w:t>
            </w:r>
            <w:r w:rsidR="00054752" w:rsidRPr="00912A07">
              <w:rPr>
                <w:rFonts w:cs="Times New Roman"/>
                <w:sz w:val="22"/>
              </w:rPr>
              <w:t>b</w:t>
            </w:r>
          </w:p>
        </w:tc>
        <w:tc>
          <w:tcPr>
            <w:tcW w:w="1402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0003</w:t>
            </w:r>
          </w:p>
        </w:tc>
        <w:tc>
          <w:tcPr>
            <w:tcW w:w="1319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  <w:tc>
          <w:tcPr>
            <w:tcW w:w="1243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  <w:tc>
          <w:tcPr>
            <w:tcW w:w="1339" w:type="dxa"/>
            <w:gridSpan w:val="2"/>
            <w:tcBorders>
              <w:top w:val="single" w:sz="12" w:space="0" w:color="000000" w:themeColor="text1"/>
            </w:tcBorders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FE5D60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BH, 10</w:t>
            </w:r>
            <w:r w:rsidR="00054752" w:rsidRPr="00912A07">
              <w:rPr>
                <w:rFonts w:cs="Times New Roman"/>
                <w:sz w:val="22"/>
              </w:rPr>
              <w:t>H</w:t>
            </w:r>
          </w:p>
        </w:tc>
        <w:tc>
          <w:tcPr>
            <w:tcW w:w="1402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  <w:tc>
          <w:tcPr>
            <w:tcW w:w="133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CX, 10</w:t>
            </w:r>
          </w:p>
        </w:tc>
        <w:tc>
          <w:tcPr>
            <w:tcW w:w="1402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0</w:t>
            </w: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MOV DX, 1234H</w:t>
            </w:r>
          </w:p>
        </w:tc>
        <w:tc>
          <w:tcPr>
            <w:tcW w:w="1402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234</w:t>
            </w: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DH, DL</w:t>
            </w:r>
          </w:p>
        </w:tc>
        <w:tc>
          <w:tcPr>
            <w:tcW w:w="1402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0003</w:t>
            </w:r>
          </w:p>
        </w:tc>
        <w:tc>
          <w:tcPr>
            <w:tcW w:w="131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4</w:t>
            </w:r>
          </w:p>
        </w:tc>
      </w:tr>
      <w:tr w:rsidR="00054752" w:rsidRPr="00DA7814" w:rsidTr="00592B6F">
        <w:tc>
          <w:tcPr>
            <w:tcW w:w="624" w:type="dxa"/>
          </w:tcPr>
          <w:p w:rsidR="00054752" w:rsidRPr="00912A07" w:rsidRDefault="00054752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54752" w:rsidRPr="00912A07" w:rsidRDefault="00054752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ADD AX, BX</w:t>
            </w:r>
          </w:p>
        </w:tc>
        <w:tc>
          <w:tcPr>
            <w:tcW w:w="1402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3</w:t>
            </w:r>
          </w:p>
        </w:tc>
        <w:tc>
          <w:tcPr>
            <w:tcW w:w="131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54752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4</w:t>
            </w:r>
          </w:p>
        </w:tc>
      </w:tr>
      <w:tr w:rsidR="000E1C47" w:rsidRPr="00DA7814" w:rsidTr="00592B6F">
        <w:tc>
          <w:tcPr>
            <w:tcW w:w="624" w:type="dxa"/>
          </w:tcPr>
          <w:p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AX</w:t>
            </w:r>
          </w:p>
        </w:tc>
        <w:tc>
          <w:tcPr>
            <w:tcW w:w="1402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0</w:t>
            </w:r>
          </w:p>
        </w:tc>
        <w:tc>
          <w:tcPr>
            <w:tcW w:w="1243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4</w:t>
            </w:r>
          </w:p>
        </w:tc>
      </w:tr>
      <w:tr w:rsidR="000E1C47" w:rsidRPr="00DA7814" w:rsidTr="00592B6F">
        <w:tc>
          <w:tcPr>
            <w:tcW w:w="624" w:type="dxa"/>
          </w:tcPr>
          <w:p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INC BL</w:t>
            </w:r>
          </w:p>
        </w:tc>
        <w:tc>
          <w:tcPr>
            <w:tcW w:w="1402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4</w:t>
            </w:r>
          </w:p>
        </w:tc>
      </w:tr>
      <w:tr w:rsidR="000E1C47" w:rsidRPr="00DA7814" w:rsidTr="00592B6F">
        <w:tc>
          <w:tcPr>
            <w:tcW w:w="624" w:type="dxa"/>
          </w:tcPr>
          <w:p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DX</w:t>
            </w:r>
          </w:p>
        </w:tc>
        <w:tc>
          <w:tcPr>
            <w:tcW w:w="1402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0A</w:t>
            </w:r>
          </w:p>
        </w:tc>
        <w:tc>
          <w:tcPr>
            <w:tcW w:w="133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3</w:t>
            </w:r>
          </w:p>
        </w:tc>
      </w:tr>
      <w:tr w:rsidR="000E1C47" w:rsidRPr="00DA7814" w:rsidTr="00592B6F">
        <w:tc>
          <w:tcPr>
            <w:tcW w:w="624" w:type="dxa"/>
          </w:tcPr>
          <w:p w:rsidR="000E1C47" w:rsidRPr="00912A07" w:rsidRDefault="000E1C47" w:rsidP="00912A07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0E1C47" w:rsidRPr="00912A07" w:rsidRDefault="000E1C47" w:rsidP="00912A07">
            <w:pPr>
              <w:pStyle w:val="ListParagraph"/>
              <w:spacing w:before="40" w:after="40" w:line="360" w:lineRule="auto"/>
              <w:ind w:left="0"/>
              <w:rPr>
                <w:rFonts w:cs="Times New Roman"/>
                <w:sz w:val="22"/>
              </w:rPr>
            </w:pPr>
            <w:r w:rsidRPr="00912A07">
              <w:rPr>
                <w:rFonts w:cs="Times New Roman"/>
                <w:sz w:val="22"/>
              </w:rPr>
              <w:t>DEC CH</w:t>
            </w:r>
          </w:p>
        </w:tc>
        <w:tc>
          <w:tcPr>
            <w:tcW w:w="1402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FF0A</w:t>
            </w:r>
          </w:p>
        </w:tc>
        <w:tc>
          <w:tcPr>
            <w:tcW w:w="1339" w:type="dxa"/>
            <w:gridSpan w:val="2"/>
          </w:tcPr>
          <w:p w:rsidR="000E1C47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3</w:t>
            </w:r>
          </w:p>
        </w:tc>
      </w:tr>
      <w:tr w:rsidR="001C6A4D" w:rsidRPr="00DA7814" w:rsidTr="00592B6F">
        <w:tc>
          <w:tcPr>
            <w:tcW w:w="624" w:type="dxa"/>
          </w:tcPr>
          <w:p w:rsidR="001C6A4D" w:rsidRPr="00912A07" w:rsidRDefault="001C6A4D" w:rsidP="001C6A4D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1C6A4D" w:rsidRDefault="001C6A4D" w:rsidP="001C6A4D">
            <w:pPr>
              <w:pStyle w:val="ListParagraph"/>
              <w:spacing w:before="40" w:after="40"/>
              <w:ind w:left="0"/>
              <w:rPr>
                <w:szCs w:val="24"/>
              </w:rPr>
            </w:pPr>
            <w:r>
              <w:rPr>
                <w:szCs w:val="24"/>
              </w:rPr>
              <w:t>NEG CX</w:t>
            </w:r>
          </w:p>
        </w:tc>
        <w:tc>
          <w:tcPr>
            <w:tcW w:w="1402" w:type="dxa"/>
            <w:gridSpan w:val="2"/>
          </w:tcPr>
          <w:p w:rsidR="001C6A4D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1C6A4D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01</w:t>
            </w:r>
          </w:p>
        </w:tc>
        <w:tc>
          <w:tcPr>
            <w:tcW w:w="1243" w:type="dxa"/>
            <w:gridSpan w:val="2"/>
          </w:tcPr>
          <w:p w:rsidR="001C6A4D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F6</w:t>
            </w:r>
          </w:p>
        </w:tc>
        <w:tc>
          <w:tcPr>
            <w:tcW w:w="1339" w:type="dxa"/>
            <w:gridSpan w:val="2"/>
          </w:tcPr>
          <w:p w:rsidR="001C6A4D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3</w:t>
            </w:r>
          </w:p>
        </w:tc>
      </w:tr>
      <w:tr w:rsidR="00BA7FB1" w:rsidRPr="00DA7814" w:rsidTr="00592B6F">
        <w:tc>
          <w:tcPr>
            <w:tcW w:w="624" w:type="dxa"/>
          </w:tcPr>
          <w:p w:rsidR="00BA7FB1" w:rsidRPr="00912A07" w:rsidRDefault="00BA7FB1" w:rsidP="001C6A4D">
            <w:pPr>
              <w:pStyle w:val="ListParagraph"/>
              <w:numPr>
                <w:ilvl w:val="0"/>
                <w:numId w:val="1"/>
              </w:numPr>
              <w:spacing w:before="40" w:after="40" w:line="360" w:lineRule="auto"/>
              <w:rPr>
                <w:rFonts w:cs="Times New Roman"/>
                <w:sz w:val="22"/>
              </w:rPr>
            </w:pPr>
          </w:p>
        </w:tc>
        <w:tc>
          <w:tcPr>
            <w:tcW w:w="3181" w:type="dxa"/>
          </w:tcPr>
          <w:p w:rsidR="00BA7FB1" w:rsidRDefault="00BA7FB1" w:rsidP="001C6A4D">
            <w:pPr>
              <w:pStyle w:val="ListParagraph"/>
              <w:spacing w:before="40" w:after="40"/>
              <w:ind w:left="0"/>
              <w:rPr>
                <w:szCs w:val="24"/>
              </w:rPr>
            </w:pPr>
            <w:r>
              <w:rPr>
                <w:szCs w:val="24"/>
              </w:rPr>
              <w:t>NEG BL</w:t>
            </w:r>
          </w:p>
        </w:tc>
        <w:tc>
          <w:tcPr>
            <w:tcW w:w="1402" w:type="dxa"/>
            <w:gridSpan w:val="2"/>
          </w:tcPr>
          <w:p w:rsidR="00BA7FB1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b/>
                <w:sz w:val="22"/>
              </w:rPr>
            </w:pPr>
            <w:r>
              <w:rPr>
                <w:rFonts w:cs="Times New Roman"/>
                <w:b/>
                <w:sz w:val="22"/>
              </w:rPr>
              <w:t>1004</w:t>
            </w:r>
          </w:p>
        </w:tc>
        <w:tc>
          <w:tcPr>
            <w:tcW w:w="1319" w:type="dxa"/>
            <w:gridSpan w:val="2"/>
          </w:tcPr>
          <w:p w:rsidR="00BA7FB1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10FF</w:t>
            </w:r>
          </w:p>
        </w:tc>
        <w:tc>
          <w:tcPr>
            <w:tcW w:w="1243" w:type="dxa"/>
            <w:gridSpan w:val="2"/>
          </w:tcPr>
          <w:p w:rsidR="00BA7FB1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00F6</w:t>
            </w:r>
          </w:p>
        </w:tc>
        <w:tc>
          <w:tcPr>
            <w:tcW w:w="1339" w:type="dxa"/>
            <w:gridSpan w:val="2"/>
          </w:tcPr>
          <w:p w:rsidR="00BA7FB1" w:rsidRPr="00912A07" w:rsidRDefault="002979F3" w:rsidP="002979F3">
            <w:pPr>
              <w:pStyle w:val="ListParagraph"/>
              <w:spacing w:before="40" w:after="40" w:line="360" w:lineRule="auto"/>
              <w:ind w:left="0"/>
              <w:jc w:val="center"/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4633</w:t>
            </w:r>
          </w:p>
        </w:tc>
      </w:tr>
    </w:tbl>
    <w:p w:rsidR="00054752" w:rsidRDefault="00054752" w:rsidP="00054752">
      <w:pPr>
        <w:tabs>
          <w:tab w:val="left" w:pos="360"/>
        </w:tabs>
        <w:spacing w:after="0"/>
        <w:rPr>
          <w:b/>
          <w:szCs w:val="24"/>
        </w:rPr>
      </w:pPr>
    </w:p>
    <w:p w:rsidR="007506A1" w:rsidRPr="00677CDF" w:rsidRDefault="007506A1" w:rsidP="00E55803"/>
    <w:sectPr w:rsidR="007506A1" w:rsidRPr="00677CDF" w:rsidSect="002C7328"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15F" w:rsidRDefault="0019215F" w:rsidP="00E2296A">
      <w:pPr>
        <w:spacing w:after="0" w:line="240" w:lineRule="auto"/>
      </w:pPr>
      <w:r>
        <w:separator/>
      </w:r>
    </w:p>
  </w:endnote>
  <w:endnote w:type="continuationSeparator" w:id="0">
    <w:p w:rsidR="0019215F" w:rsidRDefault="0019215F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15F" w:rsidRDefault="0019215F" w:rsidP="00E2296A">
      <w:pPr>
        <w:spacing w:after="0" w:line="240" w:lineRule="auto"/>
      </w:pPr>
      <w:r>
        <w:separator/>
      </w:r>
    </w:p>
  </w:footnote>
  <w:footnote w:type="continuationSeparator" w:id="0">
    <w:p w:rsidR="0019215F" w:rsidRDefault="0019215F" w:rsidP="00E22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7"/>
  </w:num>
  <w:num w:numId="8">
    <w:abstractNumId w:val="0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wMDM2MjEzNDMyMDZW0lEKTi0uzszPAykwrAUAdPfJRCwAAAA="/>
  </w:docVars>
  <w:rsids>
    <w:rsidRoot w:val="00096347"/>
    <w:rsid w:val="00022581"/>
    <w:rsid w:val="00054752"/>
    <w:rsid w:val="00082AF7"/>
    <w:rsid w:val="00096347"/>
    <w:rsid w:val="000A5039"/>
    <w:rsid w:val="000A731E"/>
    <w:rsid w:val="000B7502"/>
    <w:rsid w:val="000C06D3"/>
    <w:rsid w:val="000E1C47"/>
    <w:rsid w:val="000E4062"/>
    <w:rsid w:val="00125C47"/>
    <w:rsid w:val="0019215F"/>
    <w:rsid w:val="00196E31"/>
    <w:rsid w:val="001C6A4D"/>
    <w:rsid w:val="001D5D22"/>
    <w:rsid w:val="00271B44"/>
    <w:rsid w:val="00272229"/>
    <w:rsid w:val="002979F3"/>
    <w:rsid w:val="002A6347"/>
    <w:rsid w:val="002B1066"/>
    <w:rsid w:val="002C7328"/>
    <w:rsid w:val="002E35D9"/>
    <w:rsid w:val="00331A70"/>
    <w:rsid w:val="00351303"/>
    <w:rsid w:val="00364709"/>
    <w:rsid w:val="00390334"/>
    <w:rsid w:val="004375EB"/>
    <w:rsid w:val="004556DE"/>
    <w:rsid w:val="00471C15"/>
    <w:rsid w:val="004921B9"/>
    <w:rsid w:val="004B3DA8"/>
    <w:rsid w:val="004C0253"/>
    <w:rsid w:val="004E134C"/>
    <w:rsid w:val="004F3DD1"/>
    <w:rsid w:val="00511046"/>
    <w:rsid w:val="00521DEC"/>
    <w:rsid w:val="0056197C"/>
    <w:rsid w:val="005E21C8"/>
    <w:rsid w:val="00605AD2"/>
    <w:rsid w:val="00616FD8"/>
    <w:rsid w:val="00665537"/>
    <w:rsid w:val="00677CDF"/>
    <w:rsid w:val="007256BB"/>
    <w:rsid w:val="007506A1"/>
    <w:rsid w:val="007F68F4"/>
    <w:rsid w:val="00850448"/>
    <w:rsid w:val="0085396D"/>
    <w:rsid w:val="00860EF5"/>
    <w:rsid w:val="008A4387"/>
    <w:rsid w:val="008B4B45"/>
    <w:rsid w:val="008B7F9C"/>
    <w:rsid w:val="008C0015"/>
    <w:rsid w:val="008C6C63"/>
    <w:rsid w:val="00905275"/>
    <w:rsid w:val="00912A07"/>
    <w:rsid w:val="00912B25"/>
    <w:rsid w:val="00926BFC"/>
    <w:rsid w:val="009305E6"/>
    <w:rsid w:val="009C754F"/>
    <w:rsid w:val="00AB57EC"/>
    <w:rsid w:val="00AD5035"/>
    <w:rsid w:val="00AF06FB"/>
    <w:rsid w:val="00BA7FB1"/>
    <w:rsid w:val="00BE0031"/>
    <w:rsid w:val="00C407A6"/>
    <w:rsid w:val="00CC3696"/>
    <w:rsid w:val="00D41BC4"/>
    <w:rsid w:val="00D952C8"/>
    <w:rsid w:val="00DD0D57"/>
    <w:rsid w:val="00DD3AF9"/>
    <w:rsid w:val="00DE295F"/>
    <w:rsid w:val="00DE7180"/>
    <w:rsid w:val="00E049A2"/>
    <w:rsid w:val="00E2296A"/>
    <w:rsid w:val="00E55803"/>
    <w:rsid w:val="00E613AB"/>
    <w:rsid w:val="00F148A5"/>
    <w:rsid w:val="00F45A18"/>
    <w:rsid w:val="00FE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4DBC"/>
  <w15:docId w15:val="{31D35615-5836-46F6-880B-D1F3C52D5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296A"/>
  </w:style>
  <w:style w:type="paragraph" w:styleId="Footer">
    <w:name w:val="footer"/>
    <w:basedOn w:val="Normal"/>
    <w:link w:val="FooterChar"/>
    <w:uiPriority w:val="99"/>
    <w:semiHidden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23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Labc</cp:lastModifiedBy>
  <cp:revision>74</cp:revision>
  <dcterms:created xsi:type="dcterms:W3CDTF">2015-09-14T03:55:00Z</dcterms:created>
  <dcterms:modified xsi:type="dcterms:W3CDTF">2019-09-18T10:42:00Z</dcterms:modified>
</cp:coreProperties>
</file>